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67D82" w14:textId="77777777" w:rsidR="00365BE7" w:rsidRPr="00DC590C" w:rsidRDefault="00365BE7" w:rsidP="00A72AA1">
      <w:pPr>
        <w:pStyle w:val="Heading1"/>
        <w:spacing w:after="120"/>
        <w:rPr>
          <w:rFonts w:cs="Arial"/>
          <w:szCs w:val="22"/>
        </w:rPr>
      </w:pPr>
      <w:r>
        <w:rPr>
          <w:rFonts w:cs="Arial"/>
          <w:szCs w:val="22"/>
        </w:rPr>
        <w:t>Dyspepsia</w:t>
      </w:r>
    </w:p>
    <w:p w14:paraId="7D16D04A" w14:textId="77777777" w:rsidR="000C4953" w:rsidRPr="00F94418" w:rsidRDefault="000C4953" w:rsidP="000C4953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6F41A044" w14:textId="77777777" w:rsidR="000C4953" w:rsidRDefault="000C4953" w:rsidP="000C4953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009EFD62" w14:textId="77777777" w:rsidR="000C4953" w:rsidRPr="00065544" w:rsidRDefault="000C4953" w:rsidP="000C4953">
      <w:r>
        <w:t>Dyspepsia refers to symptoms arising from the upper GI tract. They may be caused by gastro-oesophageal reflux disease (GORD), peptic ulcer disease or functional disorders. 60-75% of patients with dyspepsia are estimated to have a functional rather than an organic cause.</w:t>
      </w:r>
    </w:p>
    <w:p w14:paraId="0D1E572D" w14:textId="77777777" w:rsidR="000C4953" w:rsidRDefault="000C4953" w:rsidP="000C4953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60030C72" w14:textId="64EBEA32" w:rsidR="000C4953" w:rsidRDefault="00365ECA" w:rsidP="000C4953">
      <w:pPr>
        <w:pStyle w:val="ListParagraph"/>
        <w:numPr>
          <w:ilvl w:val="0"/>
          <w:numId w:val="34"/>
        </w:numPr>
      </w:pPr>
      <w:r>
        <w:t>Doctors</w:t>
      </w:r>
    </w:p>
    <w:p w14:paraId="70016CF8" w14:textId="5156295B" w:rsidR="000C4953" w:rsidRPr="00584E1E" w:rsidRDefault="00365ECA" w:rsidP="000C4953">
      <w:pPr>
        <w:pStyle w:val="ListParagraph"/>
        <w:numPr>
          <w:ilvl w:val="0"/>
          <w:numId w:val="34"/>
        </w:numPr>
      </w:pPr>
      <w:r>
        <w:t>Nurses</w:t>
      </w:r>
    </w:p>
    <w:p w14:paraId="01BE5418" w14:textId="77777777" w:rsidR="000C4953" w:rsidRDefault="000C4953" w:rsidP="000C4953">
      <w:pPr>
        <w:pStyle w:val="Heading2"/>
        <w:rPr>
          <w:bCs/>
        </w:rPr>
      </w:pPr>
      <w:r w:rsidRPr="00612AEE">
        <w:t xml:space="preserve">Target area of use </w:t>
      </w:r>
    </w:p>
    <w:p w14:paraId="7DACC2B4" w14:textId="67C4F82D" w:rsidR="000C4953" w:rsidRDefault="00365ECA" w:rsidP="000C4953">
      <w:pPr>
        <w:pStyle w:val="ListParagraph"/>
        <w:numPr>
          <w:ilvl w:val="0"/>
          <w:numId w:val="34"/>
        </w:numPr>
      </w:pPr>
      <w:r>
        <w:t>Gate clinic</w:t>
      </w:r>
    </w:p>
    <w:p w14:paraId="67B6771D" w14:textId="03277909" w:rsidR="000C4953" w:rsidRPr="00584E1E" w:rsidRDefault="00365ECA" w:rsidP="000C4953">
      <w:pPr>
        <w:pStyle w:val="ListParagraph"/>
        <w:numPr>
          <w:ilvl w:val="0"/>
          <w:numId w:val="34"/>
        </w:numPr>
      </w:pPr>
      <w:r>
        <w:t>Outpatients department</w:t>
      </w:r>
    </w:p>
    <w:p w14:paraId="5E0490E4" w14:textId="77777777" w:rsidR="000C4953" w:rsidRDefault="000C4953" w:rsidP="000C4953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7037503E" w14:textId="2822B1D9" w:rsidR="000C4953" w:rsidRPr="00584E1E" w:rsidRDefault="000C4953" w:rsidP="000C4953">
      <w:pPr>
        <w:rPr>
          <w:b/>
        </w:rPr>
      </w:pPr>
      <w:r>
        <w:t>T</w:t>
      </w:r>
      <w:r w:rsidR="00365ECA">
        <w:t>his guideline outlines the management</w:t>
      </w:r>
      <w:r w:rsidR="005E1CE7">
        <w:t xml:space="preserve"> of dyspepsia </w:t>
      </w:r>
      <w:r w:rsidR="000D37DF">
        <w:t>due to reflux, peptic ulcer disease or functional disorders.</w:t>
      </w:r>
    </w:p>
    <w:p w14:paraId="150E5D6D" w14:textId="77777777" w:rsidR="000C4953" w:rsidRDefault="000C4953" w:rsidP="000C4953">
      <w:pPr>
        <w:pStyle w:val="Heading2"/>
      </w:pPr>
      <w:r w:rsidRPr="00504405">
        <w:t>Limitations</w:t>
      </w:r>
    </w:p>
    <w:p w14:paraId="6322DEA9" w14:textId="28041883" w:rsidR="000C4953" w:rsidRPr="00504405" w:rsidRDefault="0021263D" w:rsidP="000C4953">
      <w:pPr>
        <w:rPr>
          <w:b/>
        </w:rPr>
      </w:pPr>
      <w:r>
        <w:t xml:space="preserve">In view of our limited access to endoscopy, the guidelines aim to </w:t>
      </w:r>
      <w:r w:rsidR="00314B44">
        <w:t>promote safe treatment of dyspepsia with relatively low usage of investigations.</w:t>
      </w:r>
    </w:p>
    <w:p w14:paraId="175B3FBE" w14:textId="77777777" w:rsidR="00314B44" w:rsidRDefault="00314B44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6707B934" w14:textId="5C327910" w:rsidR="00365BE7" w:rsidRPr="00DC590C" w:rsidRDefault="00365BE7" w:rsidP="00365BE7">
      <w:pPr>
        <w:pStyle w:val="Heading2"/>
      </w:pPr>
      <w:r w:rsidRPr="00DC590C">
        <w:lastRenderedPageBreak/>
        <w:t>Presenting symptoms and signs</w:t>
      </w:r>
    </w:p>
    <w:p w14:paraId="2E58E425" w14:textId="77777777" w:rsidR="00365BE7" w:rsidRDefault="00365BE7" w:rsidP="00365BE7">
      <w:pPr>
        <w:rPr>
          <w:b/>
        </w:rPr>
      </w:pPr>
      <w:r>
        <w:t>Dyspeptic symptoms divide into two groups:</w:t>
      </w:r>
    </w:p>
    <w:p w14:paraId="23353AA2" w14:textId="77777777" w:rsidR="00365BE7" w:rsidRPr="00987AA3" w:rsidRDefault="00365BE7" w:rsidP="00365BE7">
      <w:pPr>
        <w:pStyle w:val="ListParagraph"/>
        <w:numPr>
          <w:ilvl w:val="0"/>
          <w:numId w:val="33"/>
        </w:numPr>
        <w:rPr>
          <w:b/>
        </w:rPr>
      </w:pPr>
      <w:r>
        <w:t>heartburn and other symptoms typical of GORD</w:t>
      </w:r>
    </w:p>
    <w:p w14:paraId="4C170E80" w14:textId="77777777" w:rsidR="00365BE7" w:rsidRPr="00987AA3" w:rsidRDefault="00365BE7" w:rsidP="00365BE7">
      <w:pPr>
        <w:pStyle w:val="ListParagraph"/>
        <w:numPr>
          <w:ilvl w:val="0"/>
          <w:numId w:val="33"/>
        </w:numPr>
        <w:rPr>
          <w:b/>
        </w:rPr>
      </w:pPr>
      <w:r>
        <w:t xml:space="preserve">epigastric pain and other symptoms typical of peptic ulcer disease. </w:t>
      </w:r>
    </w:p>
    <w:p w14:paraId="2B942070" w14:textId="77777777" w:rsidR="00365BE7" w:rsidRDefault="00365BE7" w:rsidP="00365BE7">
      <w:pPr>
        <w:rPr>
          <w:b/>
        </w:rPr>
      </w:pPr>
      <w:r>
        <w:t xml:space="preserve">In both cases, symptoms may be structural or organic in origin. </w:t>
      </w:r>
    </w:p>
    <w:p w14:paraId="6CAD3DA7" w14:textId="77777777" w:rsidR="00365BE7" w:rsidRDefault="00365BE7" w:rsidP="00365BE7">
      <w:pPr>
        <w:pStyle w:val="Heading3"/>
      </w:pPr>
      <w:r>
        <w:t>Heartburn / GORD</w:t>
      </w:r>
    </w:p>
    <w:p w14:paraId="4D232F1F" w14:textId="77777777" w:rsidR="00365BE7" w:rsidRDefault="00365BE7" w:rsidP="00365BE7">
      <w:r>
        <w:t xml:space="preserve">A retrosternal burning sensation that may move upwards from the epigastrium to the neck or face. </w:t>
      </w:r>
    </w:p>
    <w:p w14:paraId="59D3910D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 xml:space="preserve">May coexist with other upper GI symptoms. </w:t>
      </w:r>
    </w:p>
    <w:p w14:paraId="247082EE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 xml:space="preserve">May be accompanied by regurgitation of sour tasting fluid or gastric contents into the mouth. </w:t>
      </w:r>
    </w:p>
    <w:p w14:paraId="0B5BAAD2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>Symptoms usually intermittent. Often experienced soon after eating, during exercise, whilst lying down and at night.</w:t>
      </w:r>
    </w:p>
    <w:p w14:paraId="56B50345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>Usually no abnormalities to identify on examination.</w:t>
      </w:r>
    </w:p>
    <w:p w14:paraId="794B44C1" w14:textId="77777777" w:rsidR="00365BE7" w:rsidRDefault="00365BE7" w:rsidP="00365BE7">
      <w:pPr>
        <w:pStyle w:val="Heading3"/>
      </w:pPr>
      <w:r>
        <w:t>Peptic ulcer disease / Functional dyspepsia</w:t>
      </w:r>
    </w:p>
    <w:p w14:paraId="5799A662" w14:textId="77777777" w:rsidR="00365BE7" w:rsidRDefault="00365BE7" w:rsidP="00365BE7">
      <w:r>
        <w:t xml:space="preserve">A chronic or recurrent pain in the upper abdomen. </w:t>
      </w:r>
    </w:p>
    <w:p w14:paraId="3C90EA9F" w14:textId="77777777" w:rsidR="00365BE7" w:rsidRDefault="00365BE7" w:rsidP="00365BE7">
      <w:pPr>
        <w:pStyle w:val="ListParagraph"/>
        <w:numPr>
          <w:ilvl w:val="0"/>
          <w:numId w:val="28"/>
        </w:numPr>
      </w:pPr>
      <w:r>
        <w:t xml:space="preserve">May be associated with a feeling of fullness when eating or inability to eat a full meal. </w:t>
      </w:r>
    </w:p>
    <w:p w14:paraId="1E85BA9E" w14:textId="77777777" w:rsidR="00365BE7" w:rsidRDefault="00365BE7" w:rsidP="00365BE7">
      <w:pPr>
        <w:pStyle w:val="ListParagraph"/>
        <w:numPr>
          <w:ilvl w:val="0"/>
          <w:numId w:val="28"/>
        </w:numPr>
      </w:pPr>
      <w:r>
        <w:t xml:space="preserve">May be accompanied by bloating, belching, nausea or heartburn. </w:t>
      </w:r>
    </w:p>
    <w:p w14:paraId="0B55059C" w14:textId="77777777" w:rsidR="00365BE7" w:rsidRDefault="00365BE7" w:rsidP="00365BE7">
      <w:pPr>
        <w:pStyle w:val="ListParagraph"/>
        <w:numPr>
          <w:ilvl w:val="0"/>
          <w:numId w:val="28"/>
        </w:numPr>
      </w:pPr>
      <w:r>
        <w:t>May be worsened or improved by eating.</w:t>
      </w:r>
    </w:p>
    <w:p w14:paraId="57C4ECB7" w14:textId="77777777" w:rsidR="00365BE7" w:rsidRPr="00226671" w:rsidRDefault="00365BE7" w:rsidP="00365BE7">
      <w:pPr>
        <w:pStyle w:val="Heading3"/>
      </w:pPr>
      <w:r>
        <w:t>Alarm features and other diagnoses</w:t>
      </w:r>
    </w:p>
    <w:p w14:paraId="38BA076A" w14:textId="77777777" w:rsidR="00365BE7" w:rsidRPr="00C80AAD" w:rsidRDefault="00365BE7" w:rsidP="00365BE7">
      <w:pPr>
        <w:rPr>
          <w:b/>
        </w:rPr>
      </w:pPr>
      <w:r>
        <w:t xml:space="preserve">The presence of any of the following features suggests the possibility of malignancy or another serious illness. </w:t>
      </w:r>
      <w:r w:rsidRPr="00C80AAD">
        <w:rPr>
          <w:b/>
        </w:rPr>
        <w:t>Refer to the Dr in OPD, in the presence of any</w:t>
      </w:r>
      <w:r>
        <w:rPr>
          <w:b/>
        </w:rPr>
        <w:t xml:space="preserve"> of the following:</w:t>
      </w:r>
    </w:p>
    <w:p w14:paraId="53BB4CAA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Dysphagia or odynophagia</w:t>
      </w:r>
    </w:p>
    <w:p w14:paraId="537909D2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Persistent vomiting</w:t>
      </w:r>
    </w:p>
    <w:p w14:paraId="657AA4FD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Aspiration pneumonia or respiratory symptoms</w:t>
      </w:r>
    </w:p>
    <w:p w14:paraId="2D1866BC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 xml:space="preserve">Altered voice </w:t>
      </w:r>
    </w:p>
    <w:p w14:paraId="1C2A188F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GI bleeding</w:t>
      </w:r>
    </w:p>
    <w:p w14:paraId="15FCECC2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Persistent unintentional weight loss</w:t>
      </w:r>
    </w:p>
    <w:p w14:paraId="23139AE8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New onset of symptoms over the age of 50 years</w:t>
      </w:r>
    </w:p>
    <w:p w14:paraId="422A743F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Family history of oesophageal or gastric carcinoma</w:t>
      </w:r>
    </w:p>
    <w:p w14:paraId="1975B8E4" w14:textId="77777777" w:rsidR="00365BE7" w:rsidRDefault="00365BE7" w:rsidP="00365BE7">
      <w:r>
        <w:t>Features which suggest other diagnoses include:</w:t>
      </w:r>
    </w:p>
    <w:p w14:paraId="5442B8DA" w14:textId="77777777" w:rsidR="00365BE7" w:rsidRDefault="00365BE7" w:rsidP="00365BE7">
      <w:pPr>
        <w:pStyle w:val="ListParagraph"/>
        <w:numPr>
          <w:ilvl w:val="0"/>
          <w:numId w:val="26"/>
        </w:numPr>
      </w:pPr>
      <w:r>
        <w:t>Symptoms related to physical activity, the menstrual cycle, urination or defecation</w:t>
      </w:r>
    </w:p>
    <w:p w14:paraId="1EBA5B9D" w14:textId="77777777" w:rsidR="00365BE7" w:rsidRDefault="00365BE7" w:rsidP="00365BE7">
      <w:pPr>
        <w:pStyle w:val="ListParagraph"/>
        <w:numPr>
          <w:ilvl w:val="0"/>
          <w:numId w:val="26"/>
        </w:numPr>
      </w:pPr>
      <w:r>
        <w:t>Urinary urgency</w:t>
      </w:r>
    </w:p>
    <w:p w14:paraId="6E595665" w14:textId="77777777" w:rsidR="00365BE7" w:rsidRDefault="00365BE7" w:rsidP="00365BE7">
      <w:pPr>
        <w:pStyle w:val="ListParagraph"/>
        <w:numPr>
          <w:ilvl w:val="0"/>
          <w:numId w:val="26"/>
        </w:numPr>
      </w:pPr>
      <w:r>
        <w:t>Abnormalities on examination</w:t>
      </w:r>
    </w:p>
    <w:p w14:paraId="74546204" w14:textId="77777777" w:rsidR="00365BE7" w:rsidRPr="00225637" w:rsidRDefault="00365BE7" w:rsidP="00365BE7">
      <w:r>
        <w:t xml:space="preserve">All such patients should be </w:t>
      </w:r>
      <w:r w:rsidRPr="00A72AA1">
        <w:t>referred</w:t>
      </w:r>
      <w:r>
        <w:t xml:space="preserve"> to the doctor.</w:t>
      </w:r>
    </w:p>
    <w:p w14:paraId="4E9E66D0" w14:textId="77777777" w:rsidR="00314B44" w:rsidRDefault="00314B44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64412112" w14:textId="22A92934" w:rsidR="00365BE7" w:rsidRDefault="00365BE7" w:rsidP="00365BE7">
      <w:pPr>
        <w:pStyle w:val="Heading2"/>
      </w:pPr>
      <w:r>
        <w:lastRenderedPageBreak/>
        <w:t xml:space="preserve">Examination </w:t>
      </w:r>
      <w:r w:rsidR="00A72AA1">
        <w:t>f</w:t>
      </w:r>
      <w:r>
        <w:t>indings doctors should look for;</w:t>
      </w:r>
    </w:p>
    <w:p w14:paraId="319EA5DA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Most common finding is usually epigastric tenderness.</w:t>
      </w:r>
    </w:p>
    <w:p w14:paraId="2E4D6EC5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 xml:space="preserve">Melaena stool on PR, anaemia may suggest upper GI bleeding </w:t>
      </w:r>
    </w:p>
    <w:p w14:paraId="6B9F357C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Succussion splash on abdominal examination may suggest partial or complete gastric outlet obstruction</w:t>
      </w:r>
    </w:p>
    <w:p w14:paraId="55D3BF8B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Severe abdominal pain, rebound tenderness, guarding &amp; rigidity may indicate a perforated PUD.</w:t>
      </w:r>
    </w:p>
    <w:p w14:paraId="37682E1C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Epigastric mass, lymphadenopathy especially in the elderly strongly suggest malignancy.</w:t>
      </w:r>
    </w:p>
    <w:p w14:paraId="32BDB041" w14:textId="22919E84" w:rsidR="00365BE7" w:rsidRDefault="00365BE7" w:rsidP="00365BE7">
      <w:pPr>
        <w:pStyle w:val="Heading2"/>
      </w:pPr>
      <w:r w:rsidRPr="009E3454">
        <w:t>Investigations</w:t>
      </w:r>
    </w:p>
    <w:p w14:paraId="477B0312" w14:textId="260BA077" w:rsidR="00031C25" w:rsidRPr="00031C25" w:rsidRDefault="00031C25" w:rsidP="00031C25">
      <w:r>
        <w:t>Dyspepsia may initially not require investigation (see management flowchart below).</w:t>
      </w:r>
    </w:p>
    <w:p w14:paraId="321F7D6A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The most important investigations in diagnosing PUD, gastric tumours, GORD are radiographic &amp; endoscopy.</w:t>
      </w:r>
    </w:p>
    <w:p w14:paraId="7D1B1024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Lab test (FBC, LFTs): laboratory abnormalities such as microcytic anaemia, low albumin, abnormal LFTs, raised ESR may suggest malignancy.</w:t>
      </w:r>
    </w:p>
    <w:p w14:paraId="12471D9B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Barium meal: addition image may suggest ulcer while a filling defect malignancy.</w:t>
      </w:r>
    </w:p>
    <w:p w14:paraId="4D4785C5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Endoscopy is the mainstay of diagnosis and in some cases treatment.</w:t>
      </w:r>
    </w:p>
    <w:p w14:paraId="4BE3B4D3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Urinalysis and Abdominal US can be done to rule out other differentials.</w:t>
      </w:r>
    </w:p>
    <w:p w14:paraId="799CEFD2" w14:textId="77777777" w:rsidR="00365BE7" w:rsidRPr="00DC590C" w:rsidRDefault="00365BE7" w:rsidP="00365BE7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Management</w:t>
      </w:r>
    </w:p>
    <w:p w14:paraId="14A93E15" w14:textId="77777777" w:rsidR="00365BE7" w:rsidRDefault="00365BE7" w:rsidP="00365BE7">
      <w:pPr>
        <w:pStyle w:val="Heading3"/>
      </w:pPr>
      <w:r>
        <w:t>Heartburn / GORD</w:t>
      </w:r>
    </w:p>
    <w:p w14:paraId="3BBF6998" w14:textId="77777777" w:rsidR="00365BE7" w:rsidRDefault="00365BE7" w:rsidP="00365BE7">
      <w:r>
        <w:t>In the absence of alarm symptoms, patients should manage their symptoms themselves.</w:t>
      </w:r>
    </w:p>
    <w:p w14:paraId="3942CE60" w14:textId="77777777" w:rsidR="00365BE7" w:rsidRDefault="00365BE7" w:rsidP="00365BE7">
      <w:r>
        <w:t>Explain that this is likely to be a chronic problem which will recur from time to time.</w:t>
      </w:r>
    </w:p>
    <w:p w14:paraId="52F410C4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Identify trigger foods and behaviours and avoid these. Typical triggers include: ataya, coffee, alcohol, soft drinks, chocolate, oily foods, citrus fruits, tomatoes, garlic, onions and peppery foods.</w:t>
      </w:r>
    </w:p>
    <w:p w14:paraId="78340B83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Encourage weight loss if overweight.</w:t>
      </w:r>
    </w:p>
    <w:p w14:paraId="7FAA9866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Lifestyle changes may be effective and include: eating smaller meals more frequently, elevating the head of the bed by 20-25 cm by placing something under the legs and avoiding food or drink 3 hours prior to lying down at night.</w:t>
      </w:r>
    </w:p>
    <w:p w14:paraId="4EA56BFA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Avoid drugs which cause heartburn including: NSAIDs, iron, doxycycline, phenobarbitone, beta-blockers, nifedipine or amlodipine, OCP, codeine, aminophylline and amitriptyline. ART can also cause heartburn, but this cannot be avoided and instead, patients may need ongoing treatment with</w:t>
      </w:r>
      <w:r w:rsidRPr="007D0BD7">
        <w:t xml:space="preserve"> </w:t>
      </w:r>
      <w:r>
        <w:t>omeprazole.</w:t>
      </w:r>
    </w:p>
    <w:p w14:paraId="3B2C3774" w14:textId="77777777" w:rsidR="00365BE7" w:rsidRPr="00065544" w:rsidRDefault="00365BE7" w:rsidP="00365BE7">
      <w:r>
        <w:t xml:space="preserve">For infrequent symptoms, patients may be </w:t>
      </w:r>
      <w:r w:rsidRPr="00065544">
        <w:t>offered antacids (such as magnesium trisilicate) to take when they are symptomatic. They may also take ranitidine 150 mg BD for short periods during symptomatic periods.</w:t>
      </w:r>
    </w:p>
    <w:p w14:paraId="2A582A9E" w14:textId="77777777" w:rsidR="00365BE7" w:rsidRDefault="00365BE7" w:rsidP="00365BE7">
      <w:r>
        <w:t xml:space="preserve">For more frequent symptoms, </w:t>
      </w:r>
      <w:r w:rsidRPr="00065544">
        <w:t>omeprazole 20 mg BD should be prescribed for 2 weeks. In most cases, this should cause acid-related symptoms to resolve. Omeprazole can then be given on a PRN basis</w:t>
      </w:r>
      <w:r>
        <w:t xml:space="preserve"> – with patients taking treatment for a few days if symptoms recur.</w:t>
      </w:r>
    </w:p>
    <w:p w14:paraId="1367C232" w14:textId="25FE468B" w:rsidR="00365BE7" w:rsidRDefault="00365BE7" w:rsidP="00365BE7">
      <w:r w:rsidRPr="00CC0FD1">
        <w:rPr>
          <w:b/>
        </w:rPr>
        <w:t xml:space="preserve">If symptoms persist after a 2 week course of omeprazole, </w:t>
      </w:r>
      <w:r w:rsidRPr="00CC0FD1">
        <w:rPr>
          <w:b/>
          <w:i/>
        </w:rPr>
        <w:t>refer</w:t>
      </w:r>
      <w:r w:rsidRPr="00CC0FD1">
        <w:rPr>
          <w:b/>
        </w:rPr>
        <w:t xml:space="preserve"> the patient to the </w:t>
      </w:r>
      <w:r>
        <w:rPr>
          <w:b/>
        </w:rPr>
        <w:t>doctor</w:t>
      </w:r>
      <w:r>
        <w:t xml:space="preserve"> who should </w:t>
      </w:r>
      <w:r w:rsidR="00367AF9">
        <w:t>consider other diagnoses</w:t>
      </w:r>
    </w:p>
    <w:p w14:paraId="0E91C6FE" w14:textId="77777777" w:rsidR="00365BE7" w:rsidRDefault="00365BE7" w:rsidP="00365BE7">
      <w:r>
        <w:lastRenderedPageBreak/>
        <w:t>Very severe cases of GORD may require ongoing treatment with omeprazole as well as the use of prokinetic agents. Metoclopramide is the only agent available in this context.</w:t>
      </w:r>
    </w:p>
    <w:p w14:paraId="098BB50D" w14:textId="08FB0ED1" w:rsidR="00365BE7" w:rsidRDefault="00365BE7" w:rsidP="00365BE7">
      <w:r>
        <w:t>Although severe GORD is associated with complications such as oes</w:t>
      </w:r>
      <w:r w:rsidR="00367AF9">
        <w:t>o</w:t>
      </w:r>
      <w:r>
        <w:t>phageal stricture, Barrett’s oesophagus and oesophageal carcinoma, these are rare occurrences and we do not have the resources to prevent the</w:t>
      </w:r>
      <w:r w:rsidR="00A423F1">
        <w:t>m</w:t>
      </w:r>
      <w:r>
        <w:t xml:space="preserve"> in this context. </w:t>
      </w:r>
      <w:r w:rsidRPr="00AF2E9D">
        <w:rPr>
          <w:b/>
        </w:rPr>
        <w:t xml:space="preserve">Note that GORD is not associated with </w:t>
      </w:r>
      <w:r w:rsidRPr="00AF2E9D">
        <w:rPr>
          <w:b/>
          <w:i/>
        </w:rPr>
        <w:t>H. pylori</w:t>
      </w:r>
      <w:r w:rsidRPr="00AF2E9D">
        <w:rPr>
          <w:b/>
        </w:rPr>
        <w:t xml:space="preserve"> infection and eradication does not usually help the patient.</w:t>
      </w:r>
    </w:p>
    <w:p w14:paraId="4FAD5EBB" w14:textId="77777777" w:rsidR="00365BE7" w:rsidRDefault="00365BE7" w:rsidP="00365BE7">
      <w:pPr>
        <w:pStyle w:val="Heading3"/>
      </w:pPr>
      <w:r>
        <w:t>Peptic ulcer disease / Functional dyspepsia</w:t>
      </w:r>
    </w:p>
    <w:p w14:paraId="49180FD0" w14:textId="77777777" w:rsidR="00365BE7" w:rsidRDefault="00365BE7" w:rsidP="00365BE7">
      <w:r>
        <w:t>Any patient taking NSAIDs should stop these and be advised to avoid them in the future.</w:t>
      </w:r>
    </w:p>
    <w:p w14:paraId="3B237D46" w14:textId="77777777" w:rsidR="00365BE7" w:rsidRDefault="00365BE7" w:rsidP="00365BE7">
      <w:r>
        <w:t xml:space="preserve">In the absence of alarm features, begin by presuming the presence of </w:t>
      </w:r>
      <w:r w:rsidRPr="00312997">
        <w:rPr>
          <w:i/>
        </w:rPr>
        <w:t>H. pylori</w:t>
      </w:r>
      <w:r>
        <w:t xml:space="preserve">. </w:t>
      </w:r>
      <w:r w:rsidRPr="00226671">
        <w:rPr>
          <w:i/>
        </w:rPr>
        <w:t>Refer</w:t>
      </w:r>
      <w:r>
        <w:t xml:space="preserve"> to the doctor for </w:t>
      </w:r>
      <w:r w:rsidRPr="00312997">
        <w:rPr>
          <w:i/>
        </w:rPr>
        <w:t>H. pylori</w:t>
      </w:r>
      <w:r>
        <w:t xml:space="preserve"> eradication. Also refer any patient with symptoms of peptic ulcer disease or functional dyspepsia.</w:t>
      </w:r>
    </w:p>
    <w:p w14:paraId="5B89B0AF" w14:textId="77777777" w:rsidR="00365BE7" w:rsidRDefault="00365BE7" w:rsidP="00365BE7">
      <w:r>
        <w:t>See the flow chart on the next page for initial management of these patients.</w:t>
      </w:r>
    </w:p>
    <w:p w14:paraId="4C4C03A3" w14:textId="1D377CAD" w:rsidR="00365BE7" w:rsidRDefault="00365BE7" w:rsidP="00365BE7">
      <w:r>
        <w:t xml:space="preserve">Patients with </w:t>
      </w:r>
      <w:r w:rsidRPr="0088283A">
        <w:rPr>
          <w:b/>
        </w:rPr>
        <w:t>functional dyspepsia</w:t>
      </w:r>
      <w:r>
        <w:t xml:space="preserve"> may benefit from longer term treatment with omeprazole 20-40</w:t>
      </w:r>
      <w:r w:rsidR="00DF3C1F">
        <w:t xml:space="preserve"> </w:t>
      </w:r>
      <w:r>
        <w:t>mg OD. Patients failing to respond to this may benefit from amitriptyline 10-25</w:t>
      </w:r>
      <w:r w:rsidR="00DF3C1F">
        <w:t xml:space="preserve"> </w:t>
      </w:r>
      <w:r>
        <w:t>mg nocte for a minimum of 8 weeks</w:t>
      </w:r>
      <w:r w:rsidR="009E6ABC">
        <w:t>. Citalopram 20 mg nocte should be used in preference for staff and those who can afford it</w:t>
      </w:r>
      <w:r>
        <w:t>. If this effective it can be continued for 6 months in the first instance. If an attempt to withdraw treatment is unsuccessful, it can be continued long term. A small number of patients failing to respond to this may benefit from a 4 week trial of metoclopramide 10</w:t>
      </w:r>
      <w:r w:rsidR="00DF3C1F">
        <w:t xml:space="preserve"> </w:t>
      </w:r>
      <w:r>
        <w:t>mg 30 minutes prior to food and at night (QDS). This can be continued if it is effective.</w:t>
      </w:r>
    </w:p>
    <w:p w14:paraId="1B346ACB" w14:textId="77777777" w:rsidR="00365BE7" w:rsidRPr="00AF4CE0" w:rsidRDefault="00365BE7" w:rsidP="00365BE7">
      <w:pPr>
        <w:rPr>
          <w:b/>
        </w:rPr>
      </w:pPr>
      <w:r w:rsidRPr="00AF4CE0">
        <w:rPr>
          <w:b/>
        </w:rPr>
        <w:t>Refer to ESFTH Surgical unit, if the following complications arise</w:t>
      </w:r>
      <w:r>
        <w:rPr>
          <w:b/>
        </w:rPr>
        <w:t>:</w:t>
      </w:r>
    </w:p>
    <w:p w14:paraId="44F1BAC6" w14:textId="77777777" w:rsidR="00365BE7" w:rsidRDefault="00365BE7" w:rsidP="00365BE7">
      <w:pPr>
        <w:pStyle w:val="ListParagraph"/>
        <w:numPr>
          <w:ilvl w:val="0"/>
          <w:numId w:val="32"/>
        </w:numPr>
      </w:pPr>
      <w:r>
        <w:t>Perforation (acute abdomen)</w:t>
      </w:r>
    </w:p>
    <w:p w14:paraId="08970D48" w14:textId="77777777" w:rsidR="00365BE7" w:rsidRDefault="00365BE7" w:rsidP="00365BE7">
      <w:pPr>
        <w:pStyle w:val="ListParagraph"/>
        <w:numPr>
          <w:ilvl w:val="0"/>
          <w:numId w:val="32"/>
        </w:numPr>
      </w:pPr>
      <w:r>
        <w:t>Malignancy</w:t>
      </w:r>
    </w:p>
    <w:p w14:paraId="25E54459" w14:textId="77777777" w:rsidR="00365BE7" w:rsidRDefault="00365BE7" w:rsidP="00365BE7">
      <w:pPr>
        <w:pStyle w:val="ListParagraph"/>
        <w:numPr>
          <w:ilvl w:val="0"/>
          <w:numId w:val="32"/>
        </w:numPr>
      </w:pPr>
      <w:r>
        <w:t>Gastric outflow obstruction</w:t>
      </w:r>
    </w:p>
    <w:p w14:paraId="677BBEDB" w14:textId="77777777" w:rsidR="00365BE7" w:rsidRDefault="00365BE7" w:rsidP="00365BE7">
      <w:r>
        <w:t>Complications like bleeding (hematemesis/melaena) should be managed by endoscopic therapy.</w:t>
      </w:r>
    </w:p>
    <w:p w14:paraId="1155BE10" w14:textId="77777777" w:rsidR="00365BE7" w:rsidRDefault="00365BE7" w:rsidP="00365BE7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16931DF" w14:textId="697ABD8E" w:rsidR="00365BE7" w:rsidRDefault="00DF3C1F" w:rsidP="00365BE7">
      <w:pPr>
        <w:pStyle w:val="Heading2"/>
      </w:pPr>
      <w:r>
        <w:lastRenderedPageBreak/>
        <w:t>Flow chart for management</w:t>
      </w:r>
      <w:r w:rsidR="00365BE7">
        <w:t xml:space="preserve"> of </w:t>
      </w:r>
      <w:r w:rsidR="00367AF9">
        <w:t xml:space="preserve">PUD / functional </w:t>
      </w:r>
      <w:r w:rsidR="00365BE7">
        <w:t>dyspepsia</w:t>
      </w:r>
    </w:p>
    <w:p w14:paraId="34BFE762" w14:textId="1FC9157E" w:rsidR="00727EDA" w:rsidRDefault="00365BE7" w:rsidP="00E7384E">
      <w:r w:rsidRPr="003D08A9">
        <w:t xml:space="preserve">If </w:t>
      </w:r>
      <w:r>
        <w:rPr>
          <w:rFonts w:cs="Tahoma"/>
        </w:rPr>
        <w:t>≥</w:t>
      </w:r>
      <w:r>
        <w:t xml:space="preserve"> 55</w:t>
      </w:r>
      <w:r w:rsidR="00627A7B">
        <w:t xml:space="preserve"> </w:t>
      </w:r>
      <w:r>
        <w:t>y</w:t>
      </w:r>
      <w:r w:rsidR="00DF3C1F">
        <w:t>ea</w:t>
      </w:r>
      <w:r>
        <w:t>rs or alarm features, request</w:t>
      </w:r>
      <w:r w:rsidRPr="003D08A9">
        <w:t xml:space="preserve"> for urgent endoscopy</w:t>
      </w:r>
      <w:r>
        <w:t xml:space="preserve"> – see separate guidance on when to request end</w:t>
      </w:r>
      <w:r w:rsidR="00AF2E9D">
        <w:t>o</w:t>
      </w:r>
      <w:r>
        <w:t>scopy</w:t>
      </w:r>
      <w:r w:rsidRPr="003D08A9">
        <w:t>. If on NSAIDs, stop. In all other cases, consider the following management plan</w:t>
      </w:r>
      <w:r>
        <w:rPr>
          <w:b/>
        </w:rPr>
        <w:t>:</w:t>
      </w:r>
      <w:bookmarkStart w:id="0" w:name="_GoBack"/>
      <w:r w:rsidR="00E7384E">
        <w:rPr>
          <w:noProof/>
          <w:lang w:val="en-GB" w:eastAsia="en-GB"/>
        </w:rPr>
        <w:drawing>
          <wp:inline distT="0" distB="0" distL="0" distR="0" wp14:anchorId="004A5007" wp14:editId="63902B5D">
            <wp:extent cx="5486400" cy="48748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yspepsia_image0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7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E7384E">
        <w:t xml:space="preserve"> </w:t>
      </w:r>
    </w:p>
    <w:p w14:paraId="11985A56" w14:textId="5F9A1260" w:rsidR="00365BE7" w:rsidRPr="00DC590C" w:rsidRDefault="00365BE7" w:rsidP="00365BE7">
      <w:pPr>
        <w:pStyle w:val="Heading2"/>
      </w:pPr>
      <w:r w:rsidRPr="00DC590C">
        <w:t>Key Issues for Nursing care</w:t>
      </w:r>
    </w:p>
    <w:p w14:paraId="1CCE43A0" w14:textId="77777777" w:rsidR="00365BE7" w:rsidRPr="00801AD7" w:rsidRDefault="00365BE7" w:rsidP="00365BE7">
      <w:pPr>
        <w:rPr>
          <w:szCs w:val="22"/>
        </w:rPr>
      </w:pPr>
      <w:r w:rsidRPr="00801AD7">
        <w:rPr>
          <w:szCs w:val="22"/>
        </w:rPr>
        <w:t>Refer to the doctor any patient with:</w:t>
      </w:r>
    </w:p>
    <w:p w14:paraId="30051550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Dysphagia or odynophagia</w:t>
      </w:r>
    </w:p>
    <w:p w14:paraId="4E0F5CC7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Persistent vomiting</w:t>
      </w:r>
    </w:p>
    <w:p w14:paraId="3E671968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Aspiration pneumonia or respiratory symptoms</w:t>
      </w:r>
    </w:p>
    <w:p w14:paraId="14467FD4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 xml:space="preserve">Altered voice </w:t>
      </w:r>
    </w:p>
    <w:p w14:paraId="6FA2A1B5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GI bleeding</w:t>
      </w:r>
    </w:p>
    <w:p w14:paraId="4D2297B6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Laboratory abnormalities such as microcytic anaemia, low albumin, abnormal LFTs, raised ESR</w:t>
      </w:r>
    </w:p>
    <w:p w14:paraId="4322FDCE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Persistent unintentional weight loss</w:t>
      </w:r>
    </w:p>
    <w:p w14:paraId="306F95C3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Lymphadenopathy</w:t>
      </w:r>
    </w:p>
    <w:p w14:paraId="43D13015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Epigastric mass</w:t>
      </w:r>
    </w:p>
    <w:p w14:paraId="4B2E7217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New onset of symptoms over the age of 50 years</w:t>
      </w:r>
    </w:p>
    <w:p w14:paraId="4FDBBBBD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lastRenderedPageBreak/>
        <w:t>Family history of oesophageal or gastric carcinoma</w:t>
      </w:r>
    </w:p>
    <w:p w14:paraId="3BBE2444" w14:textId="77777777" w:rsidR="00365BE7" w:rsidRPr="00801AD7" w:rsidRDefault="00365BE7" w:rsidP="00365BE7">
      <w:pPr>
        <w:pStyle w:val="ListParagraph"/>
        <w:numPr>
          <w:ilvl w:val="0"/>
          <w:numId w:val="26"/>
        </w:numPr>
        <w:rPr>
          <w:szCs w:val="22"/>
        </w:rPr>
      </w:pPr>
      <w:r w:rsidRPr="00801AD7">
        <w:rPr>
          <w:szCs w:val="22"/>
        </w:rPr>
        <w:t>Symptoms related to physical activity, the menstrual cycle, urination or defecation</w:t>
      </w:r>
    </w:p>
    <w:p w14:paraId="0882200B" w14:textId="77777777" w:rsidR="00365BE7" w:rsidRPr="00801AD7" w:rsidRDefault="00365BE7" w:rsidP="00365BE7">
      <w:pPr>
        <w:pStyle w:val="ListParagraph"/>
        <w:numPr>
          <w:ilvl w:val="0"/>
          <w:numId w:val="26"/>
        </w:numPr>
        <w:rPr>
          <w:szCs w:val="22"/>
        </w:rPr>
      </w:pPr>
      <w:r w:rsidRPr="00801AD7">
        <w:rPr>
          <w:szCs w:val="22"/>
        </w:rPr>
        <w:t>Urinary urgency</w:t>
      </w:r>
    </w:p>
    <w:p w14:paraId="03140996" w14:textId="77777777" w:rsidR="00365BE7" w:rsidRPr="00801AD7" w:rsidRDefault="00365BE7" w:rsidP="00365BE7">
      <w:pPr>
        <w:pStyle w:val="ListParagraph"/>
        <w:numPr>
          <w:ilvl w:val="0"/>
          <w:numId w:val="26"/>
        </w:numPr>
        <w:rPr>
          <w:szCs w:val="22"/>
        </w:rPr>
      </w:pPr>
      <w:r w:rsidRPr="00801AD7">
        <w:rPr>
          <w:szCs w:val="22"/>
        </w:rPr>
        <w:t>Abnormalities on examination.</w:t>
      </w:r>
    </w:p>
    <w:p w14:paraId="32C06CD3" w14:textId="77777777" w:rsidR="00365BE7" w:rsidRPr="00801AD7" w:rsidRDefault="00365BE7" w:rsidP="00365BE7">
      <w:pPr>
        <w:rPr>
          <w:szCs w:val="22"/>
        </w:rPr>
      </w:pPr>
      <w:r w:rsidRPr="00801AD7">
        <w:rPr>
          <w:szCs w:val="22"/>
        </w:rPr>
        <w:t>Also refer patients with reflux symptoms that persist despite treatment with omeprazole and any patient with symptoms of peptic ulcer disease or functional dyspepsia.</w:t>
      </w:r>
    </w:p>
    <w:p w14:paraId="1B1BB060" w14:textId="77777777" w:rsidR="00365BE7" w:rsidRPr="00DC590C" w:rsidRDefault="00365BE7" w:rsidP="00365BE7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References</w:t>
      </w:r>
    </w:p>
    <w:p w14:paraId="104A1590" w14:textId="491DC4D1" w:rsidR="00365BE7" w:rsidRPr="00065544" w:rsidRDefault="00365BE7" w:rsidP="00365BE7">
      <w:pPr>
        <w:rPr>
          <w:sz w:val="20"/>
          <w:szCs w:val="20"/>
        </w:rPr>
      </w:pPr>
      <w:r w:rsidRPr="00065544">
        <w:rPr>
          <w:sz w:val="20"/>
          <w:szCs w:val="20"/>
        </w:rPr>
        <w:t>Guideline Chey WD, Wong BC. American College of Gastroenterology guideline on the management of H</w:t>
      </w:r>
      <w:r w:rsidR="00097438">
        <w:rPr>
          <w:sz w:val="20"/>
          <w:szCs w:val="20"/>
        </w:rPr>
        <w:t xml:space="preserve"> </w:t>
      </w:r>
      <w:r w:rsidRPr="00065544">
        <w:rPr>
          <w:sz w:val="20"/>
          <w:szCs w:val="20"/>
        </w:rPr>
        <w:t>pylori infection. Am J Gastroenterol.2007 Aug. 102(8):1808-25. [Medline]</w:t>
      </w:r>
    </w:p>
    <w:p w14:paraId="2F3F85D2" w14:textId="77777777" w:rsidR="00ED7691" w:rsidRPr="004D208D" w:rsidRDefault="00ED7691" w:rsidP="00ED7691">
      <w:pPr>
        <w:rPr>
          <w:sz w:val="20"/>
          <w:szCs w:val="20"/>
          <w:lang w:val="en-GB" w:eastAsia="en-GB"/>
        </w:rPr>
      </w:pPr>
      <w:r w:rsidRPr="004D208D">
        <w:rPr>
          <w:sz w:val="20"/>
          <w:szCs w:val="20"/>
          <w:lang w:val="en-GB" w:eastAsia="en-GB"/>
        </w:rPr>
        <w:t>Wilkinson IB</w:t>
      </w:r>
      <w:r>
        <w:rPr>
          <w:sz w:val="20"/>
          <w:szCs w:val="20"/>
          <w:lang w:val="en-GB" w:eastAsia="en-GB"/>
        </w:rPr>
        <w:t xml:space="preserve"> et al</w:t>
      </w:r>
      <w:r w:rsidRPr="004D208D">
        <w:rPr>
          <w:sz w:val="20"/>
          <w:szCs w:val="20"/>
          <w:lang w:val="en-GB" w:eastAsia="en-GB"/>
        </w:rPr>
        <w:t>. Oxford Handbook of Clinical Medicine. Oxford University Press, 2017.</w:t>
      </w:r>
    </w:p>
    <w:p w14:paraId="379FF358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Longstreth and Lacy 2017. Approach to the adult with dyspepsia. UpToDate Jan 2017.</w:t>
      </w:r>
    </w:p>
    <w:p w14:paraId="0E474486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Kahrilas 2017. Clinical manifestations and diagnosis of gastroesophageal reflux in adults. UpToDate Jul 2017</w:t>
      </w:r>
    </w:p>
    <w:p w14:paraId="5F1C7C14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Kahrilas 2016. Medical management of gastroesophageal reflux disease in adults. UpToDate Mar 2016.</w:t>
      </w:r>
    </w:p>
    <w:p w14:paraId="62D0FC55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Vakil 2017. Peptic ulcer disease: Clinical manifestations and diagnosis. UpToDate Sept 2017.</w:t>
      </w:r>
    </w:p>
    <w:p w14:paraId="066D2665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Vakil 2017. Peptic ulcer disease: Management. UpToDate Sept 2017.</w:t>
      </w:r>
    </w:p>
    <w:p w14:paraId="2466982E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Crowe 2017. Treatment regimens for Helicobacter pylori. UpToDate, Jul 2017.</w:t>
      </w:r>
    </w:p>
    <w:p w14:paraId="0EE8EBFD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Longstreth and Lacy 2017. Functional dyspepsia in adults. UpToDate Apr 2017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365BE7" w:rsidRPr="00515546" w14:paraId="409AF61E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02EE800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28707C4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t>Musa Jallow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141B3C9" w14:textId="1BA43693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1 June 2018</w:t>
            </w:r>
          </w:p>
        </w:tc>
      </w:tr>
      <w:tr w:rsidR="00365BE7" w:rsidRPr="00515546" w14:paraId="67A35756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3E0BD69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FCF16D3" w14:textId="6A8B49D3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6AB608A" w14:textId="58DB39E8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21 June 2018</w:t>
            </w:r>
          </w:p>
        </w:tc>
      </w:tr>
      <w:tr w:rsidR="00365BE7" w:rsidRPr="00515546" w14:paraId="0FB6AA75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05A69D8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79B30A7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7A63E74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365BE7" w:rsidRPr="00515546" w14:paraId="202F5FB3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DB5F476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8704847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691BDEA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</w:p>
        </w:tc>
      </w:tr>
      <w:tr w:rsidR="00365BE7" w:rsidRPr="00515546" w14:paraId="79C4F045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B79EFD1" w14:textId="6E2F4B7F" w:rsidR="00365BE7" w:rsidRPr="00515546" w:rsidRDefault="00365BE7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FF20F8D" w14:textId="3F8DE87A" w:rsidR="00365BE7" w:rsidRPr="00515546" w:rsidRDefault="00365BE7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Adapted from MEG-CLS-006 and version 1.0 of this document and updat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44B59E8" w14:textId="1C54BC71" w:rsidR="00365BE7" w:rsidRPr="00515546" w:rsidRDefault="00C46D9A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31 </w:t>
            </w:r>
            <w:r w:rsidR="00BB5A1B">
              <w:rPr>
                <w:szCs w:val="22"/>
              </w:rPr>
              <w:t>July</w:t>
            </w:r>
            <w:r>
              <w:rPr>
                <w:szCs w:val="22"/>
              </w:rPr>
              <w:t xml:space="preserve"> 2020</w:t>
            </w:r>
          </w:p>
        </w:tc>
      </w:tr>
      <w:tr w:rsidR="006E583C" w:rsidRPr="00515546" w14:paraId="4AC9FBF3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18A5405" w14:textId="66F3372A" w:rsidR="006E583C" w:rsidRDefault="006E583C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2C63795" w14:textId="7CB86C90" w:rsidR="006E583C" w:rsidRDefault="006E583C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94F1AF5" w14:textId="43397238" w:rsidR="006E583C" w:rsidRDefault="006E583C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365BE7" w:rsidRPr="00515546" w14:paraId="45FEC909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4771784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7CDF359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32FD99B7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</w:p>
        </w:tc>
      </w:tr>
    </w:tbl>
    <w:p w14:paraId="61E58049" w14:textId="77777777" w:rsidR="00975A60" w:rsidRPr="00365BE7" w:rsidRDefault="00975A60" w:rsidP="00365BE7"/>
    <w:sectPr w:rsidR="00975A60" w:rsidRPr="00365BE7" w:rsidSect="00D1382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9485A" w14:textId="77777777" w:rsidR="00D47682" w:rsidRDefault="00D47682" w:rsidP="00975A60">
      <w:pPr>
        <w:spacing w:after="0"/>
      </w:pPr>
      <w:r>
        <w:separator/>
      </w:r>
    </w:p>
  </w:endnote>
  <w:endnote w:type="continuationSeparator" w:id="0">
    <w:p w14:paraId="1F944CF7" w14:textId="77777777" w:rsidR="00D47682" w:rsidRDefault="00D47682" w:rsidP="00975A60">
      <w:pPr>
        <w:spacing w:after="0"/>
      </w:pPr>
      <w:r>
        <w:continuationSeparator/>
      </w:r>
    </w:p>
  </w:endnote>
  <w:endnote w:type="continuationNotice" w:id="1">
    <w:p w14:paraId="5D7474E7" w14:textId="77777777" w:rsidR="00D47682" w:rsidRDefault="00D4768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078085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A5471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70925A" w14:textId="65D48859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E7384E">
      <w:rPr>
        <w:rStyle w:val="PageNumber"/>
        <w:noProof/>
      </w:rPr>
      <w:t>6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E7384E">
      <w:rPr>
        <w:rStyle w:val="PageNumber"/>
        <w:noProof/>
      </w:rPr>
      <w:t>6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81ED5" w14:textId="7241DDA9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E7384E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E7384E">
      <w:rPr>
        <w:rStyle w:val="PageNumber"/>
        <w:noProof/>
      </w:rPr>
      <w:t>6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D05967" w14:textId="77777777" w:rsidR="00D47682" w:rsidRDefault="00D47682" w:rsidP="00975A60">
      <w:pPr>
        <w:spacing w:after="0"/>
      </w:pPr>
      <w:r>
        <w:separator/>
      </w:r>
    </w:p>
  </w:footnote>
  <w:footnote w:type="continuationSeparator" w:id="0">
    <w:p w14:paraId="2F620AFC" w14:textId="77777777" w:rsidR="00D47682" w:rsidRDefault="00D47682" w:rsidP="00975A60">
      <w:pPr>
        <w:spacing w:after="0"/>
      </w:pPr>
      <w:r>
        <w:continuationSeparator/>
      </w:r>
    </w:p>
  </w:footnote>
  <w:footnote w:type="continuationNotice" w:id="1">
    <w:p w14:paraId="072938AE" w14:textId="77777777" w:rsidR="00D47682" w:rsidRDefault="00D4768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6FC7F5" w14:textId="77777777" w:rsidR="00365BE7" w:rsidRPr="00F87812" w:rsidRDefault="00365BE7" w:rsidP="00365BE7">
    <w:pPr>
      <w:pStyle w:val="Header"/>
    </w:pPr>
    <w:r w:rsidRPr="00F87812">
      <w:t>Identificat</w:t>
    </w:r>
    <w:r w:rsidRPr="00365BE7">
      <w:t>ion</w:t>
    </w:r>
    <w:r w:rsidRPr="00F87812">
      <w:t xml:space="preserve"> code: MeG-CLS-</w:t>
    </w:r>
    <w:r>
      <w:t>034</w:t>
    </w:r>
    <w:r w:rsidRPr="00F87812">
      <w:tab/>
    </w:r>
  </w:p>
  <w:p w14:paraId="1856F972" w14:textId="7066531F" w:rsidR="00365BE7" w:rsidRPr="00365BE7" w:rsidRDefault="00365BE7" w:rsidP="00365BE7">
    <w:pPr>
      <w:pStyle w:val="Header"/>
    </w:pPr>
    <w:r w:rsidRPr="00365BE7">
      <w:t xml:space="preserve">Version: 2.0 – 31 </w:t>
    </w:r>
    <w:r w:rsidR="00BB5A1B">
      <w:t>July</w:t>
    </w:r>
    <w:r w:rsidRPr="00365BE7">
      <w:t xml:space="preserve"> 2018</w:t>
    </w:r>
  </w:p>
  <w:p w14:paraId="0B808B53" w14:textId="012E1F34" w:rsidR="005D1877" w:rsidRPr="00365BE7" w:rsidRDefault="005D1877" w:rsidP="00365B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AFA305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50C6C261" wp14:editId="741BE085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0DA02E" w14:textId="19C0C01C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1296B682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1EA29665" w14:textId="2A3A1030" w:rsidR="00D13825" w:rsidRPr="00F87812" w:rsidRDefault="00D13825" w:rsidP="00D13825">
    <w:pPr>
      <w:pStyle w:val="Header"/>
    </w:pPr>
    <w:r w:rsidRPr="00F87812">
      <w:t>Identificat</w:t>
    </w:r>
    <w:r w:rsidRPr="00365BE7">
      <w:t>ion</w:t>
    </w:r>
    <w:r w:rsidRPr="00F87812">
      <w:t xml:space="preserve"> code: MeG-CLS-</w:t>
    </w:r>
    <w:r w:rsidR="00365BE7">
      <w:t>034</w:t>
    </w:r>
    <w:r w:rsidRPr="00F87812">
      <w:tab/>
    </w:r>
  </w:p>
  <w:p w14:paraId="5E706ADE" w14:textId="448A66AC" w:rsidR="00D13825" w:rsidRPr="00365BE7" w:rsidRDefault="00D13825" w:rsidP="00D13825">
    <w:pPr>
      <w:pStyle w:val="Header"/>
    </w:pPr>
    <w:r w:rsidRPr="00365BE7">
      <w:t xml:space="preserve">Version: </w:t>
    </w:r>
    <w:r w:rsidR="00365BE7" w:rsidRPr="00365BE7">
      <w:t>2</w:t>
    </w:r>
    <w:r w:rsidRPr="00365BE7">
      <w:t xml:space="preserve">.0 – </w:t>
    </w:r>
    <w:r w:rsidR="00365BE7" w:rsidRPr="00365BE7">
      <w:t xml:space="preserve">31 </w:t>
    </w:r>
    <w:r w:rsidR="00BB5A1B">
      <w:t>July</w:t>
    </w:r>
    <w:r w:rsidR="00365BE7" w:rsidRPr="00365BE7">
      <w:t xml:space="preserve"> 2018</w:t>
    </w:r>
  </w:p>
  <w:p w14:paraId="25F470CE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C52E3F"/>
    <w:multiLevelType w:val="hybridMultilevel"/>
    <w:tmpl w:val="A7923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D084F"/>
    <w:multiLevelType w:val="hybridMultilevel"/>
    <w:tmpl w:val="E61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62B7C"/>
    <w:multiLevelType w:val="hybridMultilevel"/>
    <w:tmpl w:val="F1B07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D01DB"/>
    <w:multiLevelType w:val="hybridMultilevel"/>
    <w:tmpl w:val="B0E0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5114B0"/>
    <w:multiLevelType w:val="hybridMultilevel"/>
    <w:tmpl w:val="D68C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60AA2E10"/>
    <w:multiLevelType w:val="hybridMultilevel"/>
    <w:tmpl w:val="C4743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E15C9"/>
    <w:multiLevelType w:val="hybridMultilevel"/>
    <w:tmpl w:val="E9341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A2F05"/>
    <w:multiLevelType w:val="hybridMultilevel"/>
    <w:tmpl w:val="FE56A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1137E4"/>
    <w:multiLevelType w:val="hybridMultilevel"/>
    <w:tmpl w:val="D89A4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10"/>
  </w:num>
  <w:num w:numId="4">
    <w:abstractNumId w:val="1"/>
  </w:num>
  <w:num w:numId="5">
    <w:abstractNumId w:val="0"/>
  </w:num>
  <w:num w:numId="6">
    <w:abstractNumId w:val="6"/>
  </w:num>
  <w:num w:numId="7">
    <w:abstractNumId w:val="17"/>
  </w:num>
  <w:num w:numId="8">
    <w:abstractNumId w:val="2"/>
  </w:num>
  <w:num w:numId="9">
    <w:abstractNumId w:val="33"/>
  </w:num>
  <w:num w:numId="10">
    <w:abstractNumId w:val="5"/>
  </w:num>
  <w:num w:numId="11">
    <w:abstractNumId w:val="11"/>
  </w:num>
  <w:num w:numId="12">
    <w:abstractNumId w:val="22"/>
  </w:num>
  <w:num w:numId="13">
    <w:abstractNumId w:val="27"/>
  </w:num>
  <w:num w:numId="14">
    <w:abstractNumId w:val="25"/>
  </w:num>
  <w:num w:numId="15">
    <w:abstractNumId w:val="30"/>
  </w:num>
  <w:num w:numId="16">
    <w:abstractNumId w:val="13"/>
  </w:num>
  <w:num w:numId="17">
    <w:abstractNumId w:val="7"/>
  </w:num>
  <w:num w:numId="18">
    <w:abstractNumId w:val="26"/>
  </w:num>
  <w:num w:numId="19">
    <w:abstractNumId w:val="14"/>
  </w:num>
  <w:num w:numId="20">
    <w:abstractNumId w:val="28"/>
  </w:num>
  <w:num w:numId="21">
    <w:abstractNumId w:val="16"/>
  </w:num>
  <w:num w:numId="22">
    <w:abstractNumId w:val="9"/>
  </w:num>
  <w:num w:numId="23">
    <w:abstractNumId w:val="21"/>
  </w:num>
  <w:num w:numId="24">
    <w:abstractNumId w:val="24"/>
  </w:num>
  <w:num w:numId="25">
    <w:abstractNumId w:val="29"/>
  </w:num>
  <w:num w:numId="26">
    <w:abstractNumId w:val="32"/>
  </w:num>
  <w:num w:numId="27">
    <w:abstractNumId w:val="18"/>
  </w:num>
  <w:num w:numId="28">
    <w:abstractNumId w:val="12"/>
  </w:num>
  <w:num w:numId="29">
    <w:abstractNumId w:val="20"/>
  </w:num>
  <w:num w:numId="30">
    <w:abstractNumId w:val="8"/>
  </w:num>
  <w:num w:numId="31">
    <w:abstractNumId w:val="3"/>
  </w:num>
  <w:num w:numId="32">
    <w:abstractNumId w:val="4"/>
  </w:num>
  <w:num w:numId="33">
    <w:abstractNumId w:val="31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M2NTO2NDQ3tDBR0lEKTi0uzszPAykwqgUATKuzbSwAAAA="/>
  </w:docVars>
  <w:rsids>
    <w:rsidRoot w:val="00D13825"/>
    <w:rsid w:val="000039D9"/>
    <w:rsid w:val="00031C25"/>
    <w:rsid w:val="0007147C"/>
    <w:rsid w:val="00081642"/>
    <w:rsid w:val="00097438"/>
    <w:rsid w:val="000C4953"/>
    <w:rsid w:val="000D37DF"/>
    <w:rsid w:val="000F222E"/>
    <w:rsid w:val="00114AAF"/>
    <w:rsid w:val="001203AE"/>
    <w:rsid w:val="00142DD4"/>
    <w:rsid w:val="00172148"/>
    <w:rsid w:val="00175153"/>
    <w:rsid w:val="001C1450"/>
    <w:rsid w:val="0021263D"/>
    <w:rsid w:val="00223920"/>
    <w:rsid w:val="00252A11"/>
    <w:rsid w:val="0029357D"/>
    <w:rsid w:val="002A2856"/>
    <w:rsid w:val="003020A2"/>
    <w:rsid w:val="003038D3"/>
    <w:rsid w:val="00314B44"/>
    <w:rsid w:val="003225CD"/>
    <w:rsid w:val="00365BE7"/>
    <w:rsid w:val="00365ECA"/>
    <w:rsid w:val="00367AF9"/>
    <w:rsid w:val="003C0800"/>
    <w:rsid w:val="003F70CA"/>
    <w:rsid w:val="004A25F0"/>
    <w:rsid w:val="004A4C93"/>
    <w:rsid w:val="004C4442"/>
    <w:rsid w:val="005151D8"/>
    <w:rsid w:val="00515546"/>
    <w:rsid w:val="005638D0"/>
    <w:rsid w:val="005D1877"/>
    <w:rsid w:val="005E1CE7"/>
    <w:rsid w:val="00627A7B"/>
    <w:rsid w:val="00633320"/>
    <w:rsid w:val="006E583C"/>
    <w:rsid w:val="007067BE"/>
    <w:rsid w:val="00727EDA"/>
    <w:rsid w:val="007B26B1"/>
    <w:rsid w:val="00851F47"/>
    <w:rsid w:val="00857027"/>
    <w:rsid w:val="009165E9"/>
    <w:rsid w:val="009325A7"/>
    <w:rsid w:val="00975A60"/>
    <w:rsid w:val="00981049"/>
    <w:rsid w:val="009956F9"/>
    <w:rsid w:val="009B44BE"/>
    <w:rsid w:val="009E6ABC"/>
    <w:rsid w:val="009F5B1B"/>
    <w:rsid w:val="00A312D8"/>
    <w:rsid w:val="00A41080"/>
    <w:rsid w:val="00A423F1"/>
    <w:rsid w:val="00A72AA1"/>
    <w:rsid w:val="00A92D2C"/>
    <w:rsid w:val="00AF2E9D"/>
    <w:rsid w:val="00B00630"/>
    <w:rsid w:val="00B31AC4"/>
    <w:rsid w:val="00B844E8"/>
    <w:rsid w:val="00BB5A1B"/>
    <w:rsid w:val="00BD08AB"/>
    <w:rsid w:val="00C373B2"/>
    <w:rsid w:val="00C46D9A"/>
    <w:rsid w:val="00C67021"/>
    <w:rsid w:val="00CC3CF5"/>
    <w:rsid w:val="00CD4A1D"/>
    <w:rsid w:val="00D03AB2"/>
    <w:rsid w:val="00D13825"/>
    <w:rsid w:val="00D47682"/>
    <w:rsid w:val="00DA20ED"/>
    <w:rsid w:val="00DC1CC5"/>
    <w:rsid w:val="00DC590C"/>
    <w:rsid w:val="00DE3D6D"/>
    <w:rsid w:val="00DF345F"/>
    <w:rsid w:val="00DF3C1F"/>
    <w:rsid w:val="00E162DA"/>
    <w:rsid w:val="00E3754A"/>
    <w:rsid w:val="00E7384E"/>
    <w:rsid w:val="00ED36B3"/>
    <w:rsid w:val="00ED7691"/>
    <w:rsid w:val="00F03F25"/>
    <w:rsid w:val="00F53968"/>
    <w:rsid w:val="00F71F11"/>
    <w:rsid w:val="00FD3075"/>
    <w:rsid w:val="00FE1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2BF036"/>
  <w15:docId w15:val="{E7338128-6205-4C1C-B08D-98DF86F1B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336</Words>
  <Characters>762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8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misan Agboghoroma</cp:lastModifiedBy>
  <cp:revision>37</cp:revision>
  <cp:lastPrinted>2019-04-24T16:27:00Z</cp:lastPrinted>
  <dcterms:created xsi:type="dcterms:W3CDTF">2018-07-24T12:41:00Z</dcterms:created>
  <dcterms:modified xsi:type="dcterms:W3CDTF">2020-05-18T22:33:00Z</dcterms:modified>
</cp:coreProperties>
</file>